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686" w:type="dxa"/>
        <w:jc w:val="right"/>
        <w:tblLook w:val="04A0" w:firstRow="1" w:lastRow="0" w:firstColumn="1" w:lastColumn="0" w:noHBand="0" w:noVBand="1"/>
      </w:tblPr>
      <w:tblGrid>
        <w:gridCol w:w="3686"/>
      </w:tblGrid>
      <w:tr w:rsidR="00CE28A5" w:rsidRPr="00F617EE" w14:paraId="547379ED" w14:textId="77777777" w:rsidTr="00F617EE">
        <w:trPr>
          <w:trHeight w:val="312"/>
          <w:jc w:val="right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6BC2C3" w14:textId="21740606" w:rsidR="00F617EE" w:rsidRPr="00FA7578" w:rsidRDefault="00F617EE" w:rsidP="00F617EE">
            <w:pPr>
              <w:ind w:left="-397" w:firstLine="397"/>
              <w:rPr>
                <w:rFonts w:ascii="Times New Roman" w:hAnsi="Times New Roman" w:cs="Times New Roman"/>
                <w:sz w:val="24"/>
                <w:szCs w:val="24"/>
              </w:rPr>
            </w:pPr>
            <w:r w:rsidRPr="00FA7578">
              <w:rPr>
                <w:rFonts w:ascii="Times New Roman" w:hAnsi="Times New Roman" w:cs="Times New Roman"/>
                <w:sz w:val="24"/>
                <w:szCs w:val="24"/>
              </w:rPr>
              <w:t xml:space="preserve">2024 </w:t>
            </w:r>
            <w:proofErr w:type="spellStart"/>
            <w:r w:rsidRPr="00FA7578">
              <w:rPr>
                <w:rFonts w:ascii="Times New Roman" w:hAnsi="Times New Roman" w:cs="Times New Roman"/>
                <w:sz w:val="24"/>
                <w:szCs w:val="24"/>
              </w:rPr>
              <w:t>m._________d</w:t>
            </w:r>
            <w:proofErr w:type="spellEnd"/>
            <w:r w:rsidRPr="00FA7578">
              <w:rPr>
                <w:rFonts w:ascii="Times New Roman" w:hAnsi="Times New Roman" w:cs="Times New Roman"/>
                <w:sz w:val="24"/>
                <w:szCs w:val="24"/>
              </w:rPr>
              <w:t xml:space="preserve">. Sutarties Nr. </w:t>
            </w:r>
          </w:p>
          <w:p w14:paraId="4C1B7A52" w14:textId="77777777" w:rsidR="00F617EE" w:rsidRDefault="00F617EE" w:rsidP="00F617EE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Pr="00FA757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RIEDAS</w:t>
            </w:r>
          </w:p>
          <w:p w14:paraId="10D19CA7" w14:textId="330CA6E7" w:rsidR="00F617EE" w:rsidRPr="00F617EE" w:rsidRDefault="00F617EE" w:rsidP="006F63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t-LT"/>
              </w:rPr>
            </w:pPr>
          </w:p>
        </w:tc>
      </w:tr>
    </w:tbl>
    <w:p w14:paraId="2328800A" w14:textId="6C6F4C0D" w:rsidR="00823075" w:rsidRDefault="00F617EE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PASIŪLYMAS</w:t>
      </w:r>
    </w:p>
    <w:p w14:paraId="2F3D71EB" w14:textId="48504A38" w:rsidR="00F464AF" w:rsidRDefault="00F464AF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</w:p>
    <w:p w14:paraId="2855CA9A" w14:textId="3D72E216" w:rsidR="006270E2" w:rsidRPr="006270E2" w:rsidRDefault="00F617EE" w:rsidP="00F617EE">
      <w:pPr>
        <w:suppressAutoHyphens/>
        <w:spacing w:after="0" w:line="240" w:lineRule="auto"/>
        <w:ind w:left="34" w:firstLine="817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</w:t>
      </w:r>
      <w:r w:rsidR="006270E2">
        <w:rPr>
          <w:rFonts w:ascii="Times New Roman" w:hAnsi="Times New Roman" w:cs="Times New Roman"/>
          <w:b/>
          <w:sz w:val="24"/>
          <w:szCs w:val="24"/>
        </w:rPr>
        <w:t>5</w:t>
      </w:r>
      <w:r w:rsidR="006270E2" w:rsidRPr="006270E2">
        <w:rPr>
          <w:rFonts w:ascii="Times New Roman" w:hAnsi="Times New Roman" w:cs="Times New Roman"/>
          <w:b/>
          <w:sz w:val="24"/>
          <w:szCs w:val="24"/>
        </w:rPr>
        <w:t xml:space="preserve"> pirkimo dalis</w:t>
      </w:r>
    </w:p>
    <w:p w14:paraId="360C51EA" w14:textId="5BCFFC7E" w:rsidR="006270E2" w:rsidRPr="006270E2" w:rsidRDefault="006270E2" w:rsidP="006270E2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6270E2">
        <w:rPr>
          <w:rFonts w:ascii="Times New Roman" w:hAnsi="Times New Roman" w:cs="Times New Roman"/>
          <w:b/>
          <w:sz w:val="24"/>
          <w:szCs w:val="24"/>
        </w:rPr>
        <w:t>Marškinaičiai</w:t>
      </w:r>
      <w:proofErr w:type="spellEnd"/>
      <w:r w:rsidRPr="006270E2">
        <w:rPr>
          <w:rFonts w:ascii="Times New Roman" w:hAnsi="Times New Roman" w:cs="Times New Roman"/>
          <w:b/>
          <w:sz w:val="24"/>
          <w:szCs w:val="24"/>
        </w:rPr>
        <w:t xml:space="preserve"> lauko uniformos taktinio kostiumo</w:t>
      </w:r>
    </w:p>
    <w:p w14:paraId="3620318C" w14:textId="77777777" w:rsidR="006270E2" w:rsidRDefault="006270E2" w:rsidP="008431A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4779" w14:textId="77777777" w:rsidR="006270E2" w:rsidRPr="006270E2" w:rsidRDefault="006270E2" w:rsidP="006270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4"/>
        </w:rPr>
      </w:pPr>
      <w:r w:rsidRPr="006270E2">
        <w:rPr>
          <w:rFonts w:ascii="Times New Roman" w:eastAsia="Times New Roman" w:hAnsi="Times New Roman" w:cs="Times New Roman"/>
          <w:b/>
          <w:sz w:val="24"/>
          <w:szCs w:val="24"/>
        </w:rPr>
        <w:t>TRIKOTAŽINĖS MEDŽIAGOS MARŠKINAIČIAMS TECHNINĖS CHARAKTERISTIKOS</w:t>
      </w:r>
    </w:p>
    <w:p w14:paraId="6294DB06" w14:textId="77777777" w:rsidR="006270E2" w:rsidRPr="006270E2" w:rsidRDefault="006270E2" w:rsidP="006270E2">
      <w:pPr>
        <w:spacing w:after="0" w:line="240" w:lineRule="auto"/>
        <w:ind w:left="108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270E2">
        <w:rPr>
          <w:rFonts w:ascii="Times New Roman" w:eastAsia="Times New Roman" w:hAnsi="Times New Roman" w:cs="Times New Roman"/>
          <w:sz w:val="24"/>
          <w:szCs w:val="24"/>
        </w:rPr>
        <w:tab/>
      </w:r>
    </w:p>
    <w:tbl>
      <w:tblPr>
        <w:tblW w:w="9781" w:type="dxa"/>
        <w:tblInd w:w="-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16"/>
        <w:gridCol w:w="4560"/>
        <w:gridCol w:w="2040"/>
        <w:gridCol w:w="2665"/>
      </w:tblGrid>
      <w:tr w:rsidR="006270E2" w:rsidRPr="006270E2" w14:paraId="111A9189" w14:textId="77777777" w:rsidTr="00C9091B">
        <w:trPr>
          <w:trHeight w:val="4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3A36EF1" w14:textId="77777777" w:rsidR="006270E2" w:rsidRPr="00C9091B" w:rsidRDefault="006270E2" w:rsidP="006270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il</w:t>
            </w:r>
            <w:proofErr w:type="spellEnd"/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.</w:t>
            </w:r>
          </w:p>
          <w:p w14:paraId="2FE3CD66" w14:textId="77777777" w:rsidR="006270E2" w:rsidRPr="00C9091B" w:rsidRDefault="006270E2" w:rsidP="006270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Nr. </w:t>
            </w:r>
          </w:p>
        </w:tc>
        <w:tc>
          <w:tcPr>
            <w:tcW w:w="456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514B7E39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Rodiklio pavadinimas,</w:t>
            </w:r>
          </w:p>
          <w:p w14:paraId="58362513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imensija</w:t>
            </w:r>
          </w:p>
        </w:tc>
        <w:tc>
          <w:tcPr>
            <w:tcW w:w="2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3937F9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Rodiklio reikšmė</w:t>
            </w:r>
          </w:p>
        </w:tc>
        <w:tc>
          <w:tcPr>
            <w:tcW w:w="266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1A4927E" w14:textId="630DB037" w:rsidR="00C9091B" w:rsidRPr="00C9091B" w:rsidRDefault="00C9091B" w:rsidP="00C9091B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ar-SA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ar-SA"/>
              </w:rPr>
              <w:t>Rodiklio reikšmė</w:t>
            </w:r>
          </w:p>
          <w:p w14:paraId="1E251EC8" w14:textId="6194B8F3" w:rsidR="006270E2" w:rsidRPr="00C9091B" w:rsidRDefault="00C9091B" w:rsidP="00C90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ar-SA"/>
              </w:rPr>
              <w:t>(nurodyti)</w:t>
            </w:r>
          </w:p>
        </w:tc>
      </w:tr>
      <w:tr w:rsidR="006270E2" w:rsidRPr="006270E2" w14:paraId="192AEC55" w14:textId="77777777" w:rsidTr="00C9091B">
        <w:trPr>
          <w:trHeight w:val="300"/>
        </w:trPr>
        <w:tc>
          <w:tcPr>
            <w:tcW w:w="516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34DF50F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4560" w:type="dxa"/>
            <w:tcBorders>
              <w:left w:val="single" w:sz="4" w:space="0" w:color="auto"/>
              <w:bottom w:val="single" w:sz="6" w:space="0" w:color="auto"/>
            </w:tcBorders>
          </w:tcPr>
          <w:p w14:paraId="20BF1472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Pluoštinė sudėtis, </w:t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  <w:p w14:paraId="5D8024A4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04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0A8F82" w14:textId="77777777" w:rsidR="006270E2" w:rsidRPr="00C9091B" w:rsidRDefault="006270E2" w:rsidP="006270E2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100 </w:t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% </w:t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Poliesteris</w:t>
            </w:r>
          </w:p>
        </w:tc>
        <w:tc>
          <w:tcPr>
            <w:tcW w:w="2665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68301F3A" w14:textId="018C337F" w:rsidR="006270E2" w:rsidRPr="000C05B1" w:rsidRDefault="00DC68C8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0C05B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100% Poliesteris</w:t>
            </w:r>
          </w:p>
        </w:tc>
      </w:tr>
      <w:tr w:rsidR="006270E2" w:rsidRPr="006270E2" w14:paraId="705A374C" w14:textId="77777777" w:rsidTr="00C9091B">
        <w:trPr>
          <w:trHeight w:val="5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EB940D0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2.</w:t>
            </w:r>
          </w:p>
        </w:tc>
        <w:tc>
          <w:tcPr>
            <w:tcW w:w="456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43F82D6D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Paviršinis tankis g/m</w:t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</w:rPr>
              <w:t>2</w:t>
            </w:r>
          </w:p>
          <w:p w14:paraId="22F37B7A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04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1D4B8BB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220,0 + 20,0/ -10,0</w:t>
            </w:r>
          </w:p>
          <w:p w14:paraId="08BFCDBB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665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414432B6" w14:textId="3BA702FD" w:rsidR="006270E2" w:rsidRPr="000C05B1" w:rsidRDefault="00D134DB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C05B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214</w:t>
            </w:r>
            <w:r w:rsidR="000C05B1"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g/m</w:t>
            </w:r>
            <w:r w:rsidR="000C05B1" w:rsidRPr="00C9091B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</w:tr>
      <w:tr w:rsidR="006270E2" w:rsidRPr="006270E2" w14:paraId="6BD1EA8E" w14:textId="77777777" w:rsidTr="00C9091B">
        <w:trPr>
          <w:trHeight w:val="500"/>
        </w:trPr>
        <w:tc>
          <w:tcPr>
            <w:tcW w:w="51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0084DE1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3.</w:t>
            </w:r>
          </w:p>
        </w:tc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</w:tcBorders>
          </w:tcPr>
          <w:p w14:paraId="69A08089" w14:textId="77777777" w:rsidR="006270E2" w:rsidRPr="00C9091B" w:rsidRDefault="006270E2" w:rsidP="006270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Matmenų pokytis išskalbus ir išdžiovinus (skersine ir išilgine kryptimis), % 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6FF2C4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ne daugiau </w:t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sym w:font="Symbol" w:char="F0B1"/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5,0</w:t>
            </w:r>
          </w:p>
          <w:p w14:paraId="5AC131BA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09D9552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C50E9BB" w14:textId="17C020F9" w:rsidR="006270E2" w:rsidRDefault="00D134DB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Skersine kryptimi – </w:t>
            </w:r>
            <w:r w:rsidRPr="000C05B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0</w:t>
            </w:r>
          </w:p>
          <w:p w14:paraId="78764214" w14:textId="6943FBCF" w:rsidR="00D134DB" w:rsidRPr="000C05B1" w:rsidRDefault="00D134DB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Išilgine kryptimi –  </w:t>
            </w:r>
            <w:r w:rsidRPr="000C05B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+0,5</w:t>
            </w:r>
          </w:p>
        </w:tc>
      </w:tr>
      <w:tr w:rsidR="006270E2" w:rsidRPr="006270E2" w14:paraId="1398C0D0" w14:textId="77777777" w:rsidTr="00C9091B">
        <w:trPr>
          <w:trHeight w:val="228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F203C00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4.</w:t>
            </w:r>
          </w:p>
        </w:tc>
        <w:tc>
          <w:tcPr>
            <w:tcW w:w="4560" w:type="dxa"/>
            <w:tcBorders>
              <w:top w:val="single" w:sz="6" w:space="0" w:color="auto"/>
              <w:left w:val="single" w:sz="6" w:space="0" w:color="auto"/>
            </w:tcBorders>
          </w:tcPr>
          <w:p w14:paraId="42AAB3ED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Nusidažymo atsparumas , balais</w:t>
            </w:r>
          </w:p>
        </w:tc>
        <w:tc>
          <w:tcPr>
            <w:tcW w:w="20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9C5628A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665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14622100" w14:textId="77777777" w:rsidR="006270E2" w:rsidRPr="00C9091B" w:rsidRDefault="006270E2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6270E2" w:rsidRPr="006270E2" w14:paraId="3751E7A1" w14:textId="77777777" w:rsidTr="00C9091B">
        <w:trPr>
          <w:trHeight w:val="228"/>
        </w:trPr>
        <w:tc>
          <w:tcPr>
            <w:tcW w:w="516" w:type="dxa"/>
            <w:tcBorders>
              <w:left w:val="single" w:sz="6" w:space="0" w:color="auto"/>
              <w:right w:val="single" w:sz="6" w:space="0" w:color="auto"/>
            </w:tcBorders>
          </w:tcPr>
          <w:p w14:paraId="6629ADCC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4.1.</w:t>
            </w:r>
          </w:p>
        </w:tc>
        <w:tc>
          <w:tcPr>
            <w:tcW w:w="4560" w:type="dxa"/>
            <w:tcBorders>
              <w:left w:val="single" w:sz="6" w:space="0" w:color="auto"/>
            </w:tcBorders>
          </w:tcPr>
          <w:p w14:paraId="67FD5AD3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- sausai trinčiai</w:t>
            </w:r>
          </w:p>
        </w:tc>
        <w:tc>
          <w:tcPr>
            <w:tcW w:w="2040" w:type="dxa"/>
            <w:tcBorders>
              <w:left w:val="single" w:sz="6" w:space="0" w:color="auto"/>
              <w:right w:val="single" w:sz="6" w:space="0" w:color="auto"/>
            </w:tcBorders>
          </w:tcPr>
          <w:p w14:paraId="7D924A2F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sym w:font="Symbol" w:char="F0B3"/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4</w:t>
            </w:r>
          </w:p>
        </w:tc>
        <w:tc>
          <w:tcPr>
            <w:tcW w:w="2665" w:type="dxa"/>
            <w:tcBorders>
              <w:left w:val="nil"/>
              <w:right w:val="single" w:sz="6" w:space="0" w:color="auto"/>
            </w:tcBorders>
          </w:tcPr>
          <w:p w14:paraId="7034DEBD" w14:textId="331A6E93" w:rsidR="006270E2" w:rsidRPr="007305F4" w:rsidRDefault="000C05B1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7305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4</w:t>
            </w:r>
          </w:p>
        </w:tc>
      </w:tr>
      <w:tr w:rsidR="006270E2" w:rsidRPr="006270E2" w14:paraId="04F8607E" w14:textId="77777777" w:rsidTr="00C9091B">
        <w:trPr>
          <w:trHeight w:val="228"/>
        </w:trPr>
        <w:tc>
          <w:tcPr>
            <w:tcW w:w="516" w:type="dxa"/>
            <w:tcBorders>
              <w:left w:val="single" w:sz="6" w:space="0" w:color="auto"/>
              <w:right w:val="single" w:sz="6" w:space="0" w:color="auto"/>
            </w:tcBorders>
          </w:tcPr>
          <w:p w14:paraId="5C2FE5C7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4.2.</w:t>
            </w:r>
          </w:p>
        </w:tc>
        <w:tc>
          <w:tcPr>
            <w:tcW w:w="4560" w:type="dxa"/>
            <w:tcBorders>
              <w:left w:val="single" w:sz="6" w:space="0" w:color="auto"/>
            </w:tcBorders>
          </w:tcPr>
          <w:p w14:paraId="348ED86A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- šlapiai trinčiai</w:t>
            </w:r>
          </w:p>
        </w:tc>
        <w:tc>
          <w:tcPr>
            <w:tcW w:w="2040" w:type="dxa"/>
            <w:tcBorders>
              <w:left w:val="single" w:sz="6" w:space="0" w:color="auto"/>
              <w:right w:val="single" w:sz="6" w:space="0" w:color="auto"/>
            </w:tcBorders>
          </w:tcPr>
          <w:p w14:paraId="67111B2B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sym w:font="Symbol" w:char="F0B3"/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3</w:t>
            </w:r>
          </w:p>
        </w:tc>
        <w:tc>
          <w:tcPr>
            <w:tcW w:w="2665" w:type="dxa"/>
            <w:tcBorders>
              <w:left w:val="nil"/>
              <w:right w:val="single" w:sz="6" w:space="0" w:color="auto"/>
            </w:tcBorders>
          </w:tcPr>
          <w:p w14:paraId="164C3776" w14:textId="45A94884" w:rsidR="006270E2" w:rsidRPr="007305F4" w:rsidRDefault="007305F4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7305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</w:tr>
      <w:tr w:rsidR="006270E2" w:rsidRPr="006270E2" w14:paraId="05B4883C" w14:textId="77777777" w:rsidTr="00C9091B">
        <w:trPr>
          <w:trHeight w:val="228"/>
        </w:trPr>
        <w:tc>
          <w:tcPr>
            <w:tcW w:w="51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9A8535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4.3.</w:t>
            </w:r>
          </w:p>
          <w:p w14:paraId="0DF52E61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200F6D7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4.4.</w:t>
            </w:r>
          </w:p>
          <w:p w14:paraId="4A0A410A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0" w:type="dxa"/>
            <w:tcBorders>
              <w:left w:val="single" w:sz="6" w:space="0" w:color="auto"/>
              <w:bottom w:val="single" w:sz="6" w:space="0" w:color="auto"/>
            </w:tcBorders>
          </w:tcPr>
          <w:p w14:paraId="066DF98C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- skalbimui prie 40</w:t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C</w:t>
            </w:r>
          </w:p>
          <w:p w14:paraId="440B2C54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BB05C64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- prakaitui</w:t>
            </w:r>
          </w:p>
          <w:p w14:paraId="37D56C47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04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A7B4B1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sym w:font="Symbol" w:char="F0B3"/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4</w:t>
            </w:r>
          </w:p>
          <w:p w14:paraId="69CB960F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2489A49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sym w:font="Symbol" w:char="F0B3"/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4</w:t>
            </w:r>
          </w:p>
        </w:tc>
        <w:tc>
          <w:tcPr>
            <w:tcW w:w="2665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5EA3DA45" w14:textId="77777777" w:rsidR="006270E2" w:rsidRPr="007305F4" w:rsidRDefault="000C05B1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7305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  <w:p w14:paraId="4DD2A381" w14:textId="77777777" w:rsidR="000C05B1" w:rsidRPr="007305F4" w:rsidRDefault="000C05B1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</w:p>
          <w:p w14:paraId="05BB839B" w14:textId="561156EA" w:rsidR="000C05B1" w:rsidRPr="007305F4" w:rsidRDefault="000C05B1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7305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</w:tr>
      <w:tr w:rsidR="006270E2" w:rsidRPr="006270E2" w14:paraId="2FD0E700" w14:textId="77777777" w:rsidTr="00C9091B">
        <w:trPr>
          <w:trHeight w:val="228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9DB1EBD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5.</w:t>
            </w:r>
          </w:p>
        </w:tc>
        <w:tc>
          <w:tcPr>
            <w:tcW w:w="456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66373AA9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Polinkis pūkuotis ir pumpuruotis (po 2 000 sūkių), laipsnis</w:t>
            </w:r>
          </w:p>
        </w:tc>
        <w:tc>
          <w:tcPr>
            <w:tcW w:w="2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D244ED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sym w:font="Symbol" w:char="F0B3"/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4</w:t>
            </w:r>
          </w:p>
          <w:p w14:paraId="70AB28A3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66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B7BD532" w14:textId="67CB232E" w:rsidR="006270E2" w:rsidRPr="000C05B1" w:rsidRDefault="00D134DB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0C05B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Geroji pusė:</w:t>
            </w:r>
          </w:p>
          <w:p w14:paraId="11C54488" w14:textId="6FEC62AE" w:rsidR="00D134DB" w:rsidRDefault="00D134DB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umpuravimasis</w:t>
            </w:r>
            <w:r w:rsidR="000C05B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po 2000 sūkių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– </w:t>
            </w:r>
            <w:r w:rsidRPr="000C05B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5</w:t>
            </w:r>
          </w:p>
          <w:p w14:paraId="06507AD6" w14:textId="2EEEB047" w:rsidR="00D134DB" w:rsidRDefault="00D134DB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Pū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kavimasis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0C05B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po 2000 sūkių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– </w:t>
            </w:r>
            <w:r w:rsidRPr="000C05B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5</w:t>
            </w:r>
          </w:p>
          <w:p w14:paraId="0F4EF674" w14:textId="77777777" w:rsidR="00D134DB" w:rsidRDefault="00D134DB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1315BDEE" w14:textId="77117CD1" w:rsidR="00D134DB" w:rsidRPr="000C05B1" w:rsidRDefault="00D134DB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05B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Iš</w:t>
            </w:r>
            <w:r w:rsidRPr="000C05B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irkščioji</w:t>
            </w:r>
            <w:proofErr w:type="spellEnd"/>
            <w:r w:rsidRPr="000C05B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 xml:space="preserve"> pusė:</w:t>
            </w:r>
          </w:p>
          <w:p w14:paraId="0DD476E8" w14:textId="1BB838BB" w:rsidR="00D134DB" w:rsidRDefault="00D134DB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Pumpuravimasis </w:t>
            </w:r>
            <w:r w:rsidR="000C05B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po 2000 sūkių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–</w:t>
            </w:r>
            <w:r w:rsidRPr="000C05B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 xml:space="preserve"> 5</w:t>
            </w:r>
          </w:p>
          <w:p w14:paraId="69EBDF5D" w14:textId="3E6A58D9" w:rsidR="00D134DB" w:rsidRPr="000C05B1" w:rsidRDefault="00D134DB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Pū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kavimasis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0C05B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po 2000 sūkių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–  </w:t>
            </w:r>
            <w:r w:rsidRPr="000C05B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5</w:t>
            </w:r>
          </w:p>
          <w:p w14:paraId="7142EED2" w14:textId="6A80207D" w:rsidR="00D134DB" w:rsidRPr="00C9091B" w:rsidRDefault="00D134DB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6270E2" w:rsidRPr="006270E2" w14:paraId="43CFB008" w14:textId="77777777" w:rsidTr="00C9091B">
        <w:trPr>
          <w:trHeight w:val="228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C3AB673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6.</w:t>
            </w:r>
          </w:p>
        </w:tc>
        <w:tc>
          <w:tcPr>
            <w:tcW w:w="456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7376569B" w14:textId="77777777" w:rsidR="006270E2" w:rsidRPr="00C9091B" w:rsidRDefault="006270E2" w:rsidP="006270E2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Atsparumas dilinimui, 9kPa, sūkiai</w:t>
            </w:r>
          </w:p>
        </w:tc>
        <w:tc>
          <w:tcPr>
            <w:tcW w:w="2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E569D4" w14:textId="77777777" w:rsidR="006270E2" w:rsidRPr="00C9091B" w:rsidRDefault="006270E2" w:rsidP="006270E2">
            <w:pPr>
              <w:snapToGrid w:val="0"/>
              <w:spacing w:after="0" w:line="240" w:lineRule="auto"/>
              <w:jc w:val="center"/>
              <w:rPr>
                <w:rFonts w:ascii="Symbol" w:eastAsia="Times New Roman" w:hAnsi="Symbol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≥</w:t>
            </w:r>
            <w:r w:rsidRPr="00C9091B">
              <w:rPr>
                <w:rFonts w:ascii="Symbol" w:eastAsia="Times New Roman" w:hAnsi="Symbol" w:cs="Times New Roman"/>
                <w:sz w:val="18"/>
                <w:szCs w:val="18"/>
              </w:rPr>
              <w:t></w:t>
            </w:r>
            <w:r w:rsidRPr="00C9091B">
              <w:rPr>
                <w:rFonts w:ascii="Symbol" w:eastAsia="Times New Roman" w:hAnsi="Symbol" w:cs="Times New Roman"/>
                <w:sz w:val="18"/>
                <w:szCs w:val="18"/>
              </w:rPr>
              <w:t></w:t>
            </w:r>
            <w:r w:rsidRPr="00C9091B">
              <w:rPr>
                <w:rFonts w:ascii="Symbol" w:eastAsia="Times New Roman" w:hAnsi="Symbol" w:cs="Times New Roman"/>
                <w:sz w:val="18"/>
                <w:szCs w:val="18"/>
              </w:rPr>
              <w:t></w:t>
            </w:r>
            <w:r w:rsidRPr="00C9091B">
              <w:rPr>
                <w:rFonts w:ascii="Symbol" w:eastAsia="Times New Roman" w:hAnsi="Symbol" w:cs="Times New Roman"/>
                <w:sz w:val="18"/>
                <w:szCs w:val="18"/>
              </w:rPr>
              <w:t></w:t>
            </w:r>
            <w:r w:rsidRPr="00C9091B">
              <w:rPr>
                <w:rFonts w:ascii="Symbol" w:eastAsia="Times New Roman" w:hAnsi="Symbol" w:cs="Times New Roman"/>
                <w:sz w:val="18"/>
                <w:szCs w:val="18"/>
              </w:rPr>
              <w:t></w:t>
            </w:r>
            <w:r w:rsidRPr="00C9091B">
              <w:rPr>
                <w:rFonts w:ascii="Symbol" w:eastAsia="Times New Roman" w:hAnsi="Symbol" w:cs="Times New Roman"/>
                <w:sz w:val="18"/>
                <w:szCs w:val="18"/>
              </w:rPr>
              <w:t></w:t>
            </w:r>
            <w:r w:rsidRPr="00C9091B">
              <w:rPr>
                <w:rFonts w:ascii="Symbol" w:eastAsia="Times New Roman" w:hAnsi="Symbol" w:cs="Times New Roman"/>
                <w:sz w:val="18"/>
                <w:szCs w:val="18"/>
              </w:rPr>
              <w:t></w:t>
            </w:r>
          </w:p>
        </w:tc>
        <w:tc>
          <w:tcPr>
            <w:tcW w:w="266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0519A4B0" w14:textId="7434110C" w:rsidR="006270E2" w:rsidRPr="000C05B1" w:rsidRDefault="000C05B1" w:rsidP="000C05B1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0C05B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&gt;3</w:t>
            </w:r>
            <w:r w:rsidRPr="000C05B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0 000</w:t>
            </w:r>
          </w:p>
        </w:tc>
      </w:tr>
      <w:tr w:rsidR="006270E2" w:rsidRPr="006270E2" w14:paraId="5D87D860" w14:textId="77777777" w:rsidTr="00C9091B">
        <w:trPr>
          <w:trHeight w:val="228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1A0F04F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7.</w:t>
            </w:r>
          </w:p>
        </w:tc>
        <w:tc>
          <w:tcPr>
            <w:tcW w:w="456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662FD286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Spalvų skirtumas, Δ E</w:t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</w:rPr>
              <w:t>CMC</w:t>
            </w:r>
          </w:p>
        </w:tc>
        <w:tc>
          <w:tcPr>
            <w:tcW w:w="2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AC57FD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sym w:font="Symbol" w:char="F0A3"/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1,5</w:t>
            </w:r>
          </w:p>
        </w:tc>
        <w:tc>
          <w:tcPr>
            <w:tcW w:w="266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5B861AD" w14:textId="73E522CA" w:rsidR="006270E2" w:rsidRPr="00C9091B" w:rsidRDefault="000C05B1" w:rsidP="000C0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-</w:t>
            </w:r>
          </w:p>
        </w:tc>
      </w:tr>
    </w:tbl>
    <w:p w14:paraId="4D0BC72B" w14:textId="77777777" w:rsidR="006270E2" w:rsidRPr="00C9091B" w:rsidRDefault="006270E2" w:rsidP="00C9091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89FB5C" w14:textId="77777777" w:rsidR="006270E2" w:rsidRPr="006270E2" w:rsidRDefault="006270E2" w:rsidP="006270E2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270E2">
        <w:rPr>
          <w:rFonts w:ascii="Times New Roman" w:eastAsia="Times New Roman" w:hAnsi="Times New Roman" w:cs="Times New Roman"/>
          <w:b/>
          <w:sz w:val="24"/>
          <w:szCs w:val="24"/>
        </w:rPr>
        <w:t xml:space="preserve">KIBIŲJŲ TEKSTILINIŲ UŽSEGIMŲ TECHNINĖS </w:t>
      </w:r>
      <w:r w:rsidRPr="006270E2">
        <w:rPr>
          <w:rFonts w:ascii="Times New Roman" w:eastAsia="Times New Roman" w:hAnsi="Times New Roman" w:cs="Times New Roman"/>
          <w:b/>
          <w:iCs/>
          <w:sz w:val="24"/>
          <w:szCs w:val="24"/>
        </w:rPr>
        <w:t>CHARAKTERISTIKOS</w:t>
      </w:r>
    </w:p>
    <w:p w14:paraId="6C7CF819" w14:textId="77777777" w:rsidR="006270E2" w:rsidRPr="006270E2" w:rsidRDefault="006270E2" w:rsidP="006270E2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9859" w:type="dxa"/>
        <w:tblInd w:w="-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1"/>
        <w:gridCol w:w="3560"/>
        <w:gridCol w:w="1244"/>
        <w:gridCol w:w="1720"/>
        <w:gridCol w:w="2734"/>
      </w:tblGrid>
      <w:tr w:rsidR="006270E2" w:rsidRPr="00C9091B" w14:paraId="6A28E4DD" w14:textId="77777777" w:rsidTr="006270E2">
        <w:trPr>
          <w:cantSplit/>
          <w:trHeight w:val="573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6C4B5" w14:textId="77777777" w:rsidR="006270E2" w:rsidRPr="00C9091B" w:rsidRDefault="006270E2" w:rsidP="006270E2">
            <w:pPr>
              <w:spacing w:after="0" w:line="240" w:lineRule="auto"/>
              <w:ind w:left="-113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il.</w:t>
            </w:r>
          </w:p>
          <w:p w14:paraId="62F4FD56" w14:textId="77777777" w:rsidR="006270E2" w:rsidRPr="00C9091B" w:rsidRDefault="006270E2" w:rsidP="006270E2">
            <w:pPr>
              <w:spacing w:after="0" w:line="240" w:lineRule="auto"/>
              <w:ind w:left="-113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Nr.</w:t>
            </w:r>
          </w:p>
        </w:tc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7C52D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Rodiklis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42FA2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atavimo vnt.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41D10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harakteristika</w:t>
            </w:r>
          </w:p>
        </w:tc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131DC" w14:textId="02EC2A2B" w:rsidR="00C9091B" w:rsidRPr="00C9091B" w:rsidRDefault="00C9091B" w:rsidP="00C90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Rodiklio reikšmė</w:t>
            </w:r>
          </w:p>
          <w:p w14:paraId="223BC608" w14:textId="6FE2B28A" w:rsidR="006270E2" w:rsidRPr="00C9091B" w:rsidRDefault="00C9091B" w:rsidP="00C90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(nurodyti)</w:t>
            </w:r>
          </w:p>
        </w:tc>
      </w:tr>
      <w:tr w:rsidR="006270E2" w:rsidRPr="00C9091B" w14:paraId="586B8D50" w14:textId="77777777" w:rsidTr="00C9091B">
        <w:trPr>
          <w:cantSplit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0E8D2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0A7C3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Paviršinis tankis</w:t>
            </w:r>
          </w:p>
          <w:p w14:paraId="4940DE1F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švelni pusė (kilpučių)</w:t>
            </w:r>
          </w:p>
          <w:p w14:paraId="589635E2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šiurkšti (kabliukų)</w:t>
            </w:r>
          </w:p>
          <w:p w14:paraId="159E0B27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E87CB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/m </w:t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37952" w14:textId="77777777" w:rsidR="00331FED" w:rsidRPr="00C9091B" w:rsidRDefault="00331FE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8D28194" w14:textId="0591D104" w:rsidR="006270E2" w:rsidRPr="00C9091B" w:rsidRDefault="006270E2" w:rsidP="00331F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340±10</w:t>
            </w:r>
          </w:p>
          <w:p w14:paraId="4EC1F11E" w14:textId="776C01E6" w:rsidR="006270E2" w:rsidRPr="00C9091B" w:rsidRDefault="006270E2" w:rsidP="00331F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320±10</w:t>
            </w:r>
          </w:p>
        </w:tc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D6E05" w14:textId="77777777" w:rsidR="006270E2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1E06EB0" w14:textId="2EC21C75" w:rsidR="004F4EA4" w:rsidRPr="007305F4" w:rsidRDefault="004F4EA4" w:rsidP="004F4E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7305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 xml:space="preserve">350 </w:t>
            </w:r>
          </w:p>
          <w:p w14:paraId="014BEA63" w14:textId="1E8D87ED" w:rsidR="004F4EA4" w:rsidRPr="004F4EA4" w:rsidRDefault="004F4EA4" w:rsidP="007305F4">
            <w:pPr>
              <w:tabs>
                <w:tab w:val="left" w:pos="700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305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 xml:space="preserve">330 </w:t>
            </w:r>
          </w:p>
        </w:tc>
      </w:tr>
      <w:tr w:rsidR="006270E2" w:rsidRPr="00C9091B" w14:paraId="287BF19A" w14:textId="77777777" w:rsidTr="00C9091B">
        <w:trPr>
          <w:cantSplit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191C7E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2.</w:t>
            </w:r>
          </w:p>
        </w:tc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6D854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Matmenų pokytis išskalbus ir išdžiovinus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5DE17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5EE72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≤ 2</w:t>
            </w:r>
          </w:p>
        </w:tc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9804E" w14:textId="5C7DCB4E" w:rsidR="006270E2" w:rsidRPr="007305F4" w:rsidRDefault="004F4EA4" w:rsidP="00730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7305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1</w:t>
            </w:r>
          </w:p>
        </w:tc>
      </w:tr>
      <w:tr w:rsidR="006270E2" w:rsidRPr="00C9091B" w14:paraId="5241B509" w14:textId="77777777" w:rsidTr="00C9091B">
        <w:trPr>
          <w:cantSplit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05C70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3.</w:t>
            </w:r>
          </w:p>
        </w:tc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71711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Nusidažymo atsparumas skalbimui</w:t>
            </w:r>
          </w:p>
          <w:p w14:paraId="4DDCD3F9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(spalvos pasikeitimas ir medžiagos uždažymas)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CC768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balai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AB35B" w14:textId="77777777" w:rsidR="006270E2" w:rsidRPr="00C9091B" w:rsidRDefault="006270E2" w:rsidP="006270E2">
            <w:pPr>
              <w:spacing w:after="0" w:line="240" w:lineRule="auto"/>
              <w:ind w:left="-28" w:firstLine="28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≥ 4  </w:t>
            </w:r>
          </w:p>
          <w:p w14:paraId="5AFF63FA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B5753" w14:textId="7F771B43" w:rsidR="006270E2" w:rsidRPr="007305F4" w:rsidRDefault="004F4EA4" w:rsidP="00730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7305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</w:tr>
      <w:tr w:rsidR="006270E2" w:rsidRPr="00C9091B" w14:paraId="0F0615D8" w14:textId="77777777" w:rsidTr="006270E2">
        <w:trPr>
          <w:cantSplit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B08B7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4.</w:t>
            </w:r>
          </w:p>
        </w:tc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1A2448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Nusidažymo atsparumas</w:t>
            </w:r>
          </w:p>
          <w:p w14:paraId="52EEA2CA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sausai trinčiai</w:t>
            </w:r>
          </w:p>
          <w:p w14:paraId="27E807E9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šlapiai trinčiai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43809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balai</w:t>
            </w:r>
          </w:p>
          <w:p w14:paraId="6A666232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4D20974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1998F" w14:textId="77777777" w:rsidR="006270E2" w:rsidRPr="00C9091B" w:rsidRDefault="006270E2" w:rsidP="006270E2">
            <w:pPr>
              <w:spacing w:after="0" w:line="240" w:lineRule="auto"/>
              <w:ind w:left="-28" w:firstLine="28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62CC482" w14:textId="77777777" w:rsidR="006270E2" w:rsidRPr="00C9091B" w:rsidRDefault="006270E2" w:rsidP="006270E2">
            <w:pPr>
              <w:spacing w:after="0" w:line="240" w:lineRule="auto"/>
              <w:ind w:left="-28" w:firstLine="28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≥ 4  </w:t>
            </w:r>
          </w:p>
          <w:p w14:paraId="2E7BACF5" w14:textId="77777777" w:rsidR="006270E2" w:rsidRPr="00C9091B" w:rsidRDefault="006270E2" w:rsidP="006270E2">
            <w:pPr>
              <w:spacing w:after="0" w:line="240" w:lineRule="auto"/>
              <w:ind w:left="-28" w:firstLine="28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≥ 3 </w:t>
            </w:r>
          </w:p>
        </w:tc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3EF84" w14:textId="77777777" w:rsidR="006270E2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6F1E136" w14:textId="77777777" w:rsidR="004F4EA4" w:rsidRPr="007305F4" w:rsidRDefault="004F4EA4" w:rsidP="00730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7305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  <w:p w14:paraId="77799996" w14:textId="3959A9CD" w:rsidR="004F4EA4" w:rsidRPr="00C9091B" w:rsidRDefault="004F4EA4" w:rsidP="00730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305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</w:tr>
      <w:tr w:rsidR="006270E2" w:rsidRPr="00C9091B" w14:paraId="0FA4D732" w14:textId="77777777" w:rsidTr="00C9091B">
        <w:trPr>
          <w:cantSplit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0A6CE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5.</w:t>
            </w:r>
          </w:p>
        </w:tc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C148A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Šlyties jėga:</w:t>
            </w:r>
          </w:p>
          <w:p w14:paraId="21FCB499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pradinė</w:t>
            </w:r>
          </w:p>
          <w:p w14:paraId="76A9097A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po 5000 atidarymo- uždarymo ciklų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D7A7E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N/cm 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10046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</w:pPr>
          </w:p>
          <w:p w14:paraId="556468BA" w14:textId="77777777" w:rsidR="006270E2" w:rsidRPr="00C9091B" w:rsidRDefault="006270E2" w:rsidP="006270E2">
            <w:pPr>
              <w:spacing w:after="0" w:line="240" w:lineRule="auto"/>
              <w:ind w:left="-28" w:firstLine="28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≥ 8 </w:t>
            </w:r>
          </w:p>
          <w:p w14:paraId="0812859C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≥ 4</w:t>
            </w:r>
          </w:p>
        </w:tc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956D1" w14:textId="77777777" w:rsidR="006270E2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7775B81" w14:textId="77777777" w:rsidR="004F4EA4" w:rsidRPr="007305F4" w:rsidRDefault="004F4EA4" w:rsidP="00730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7305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12,36</w:t>
            </w:r>
          </w:p>
          <w:p w14:paraId="499C6393" w14:textId="6DF9611B" w:rsidR="004F4EA4" w:rsidRPr="00C9091B" w:rsidRDefault="009A29ED" w:rsidP="00730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305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11,77</w:t>
            </w:r>
          </w:p>
        </w:tc>
      </w:tr>
      <w:tr w:rsidR="006270E2" w:rsidRPr="00C9091B" w14:paraId="5286D80D" w14:textId="77777777" w:rsidTr="00C9091B">
        <w:trPr>
          <w:cantSplit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05602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6.</w:t>
            </w:r>
          </w:p>
        </w:tc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05115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Atskiriamoji jėga:</w:t>
            </w:r>
          </w:p>
          <w:p w14:paraId="624381F8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pradinė</w:t>
            </w:r>
          </w:p>
          <w:p w14:paraId="52DE0426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po 5000 atidarymo- uždarymo ciklų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205B7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N/cm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20424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3559791" w14:textId="77777777" w:rsidR="006270E2" w:rsidRPr="00C9091B" w:rsidRDefault="006270E2" w:rsidP="006270E2">
            <w:pPr>
              <w:spacing w:after="0" w:line="240" w:lineRule="auto"/>
              <w:ind w:left="-28" w:firstLine="28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  ≥ 1,3</w:t>
            </w:r>
          </w:p>
          <w:p w14:paraId="35A4823F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          ≥ 0,65</w:t>
            </w:r>
          </w:p>
        </w:tc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F6D76" w14:textId="77777777" w:rsidR="006270E2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EE82BD6" w14:textId="77777777" w:rsidR="009A29ED" w:rsidRPr="007305F4" w:rsidRDefault="009A29ED" w:rsidP="00730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7305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2.01</w:t>
            </w:r>
          </w:p>
          <w:p w14:paraId="03258C5F" w14:textId="3DD4AB11" w:rsidR="009A29ED" w:rsidRPr="00C9091B" w:rsidRDefault="009A29ED" w:rsidP="00730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305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1.93</w:t>
            </w:r>
          </w:p>
        </w:tc>
      </w:tr>
    </w:tbl>
    <w:p w14:paraId="599F9EA6" w14:textId="77777777" w:rsidR="006270E2" w:rsidRPr="00C9091B" w:rsidRDefault="006270E2" w:rsidP="008431A5">
      <w:pPr>
        <w:pStyle w:val="ListParagraph"/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125D8D85" w14:textId="77777777" w:rsidR="00C9091B" w:rsidRDefault="00C9091B" w:rsidP="006270E2">
      <w:pPr>
        <w:spacing w:after="120" w:line="240" w:lineRule="auto"/>
        <w:ind w:left="284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7A6DF9" w14:textId="77777777" w:rsidR="00C9091B" w:rsidRDefault="00C9091B" w:rsidP="006270E2">
      <w:pPr>
        <w:spacing w:after="120" w:line="240" w:lineRule="auto"/>
        <w:ind w:left="284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52C39F" w14:textId="77777777" w:rsidR="00C9091B" w:rsidRDefault="00C9091B" w:rsidP="006270E2">
      <w:pPr>
        <w:spacing w:after="120" w:line="240" w:lineRule="auto"/>
        <w:ind w:left="284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8E58704" w14:textId="77777777" w:rsidR="006270E2" w:rsidRPr="006270E2" w:rsidRDefault="006270E2" w:rsidP="006270E2">
      <w:pPr>
        <w:spacing w:after="120" w:line="240" w:lineRule="auto"/>
        <w:ind w:left="284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270E2">
        <w:rPr>
          <w:rFonts w:ascii="Times New Roman" w:eastAsia="Times New Roman" w:hAnsi="Times New Roman" w:cs="Times New Roman"/>
          <w:b/>
          <w:sz w:val="24"/>
          <w:szCs w:val="24"/>
        </w:rPr>
        <w:t>UŽTRAUKTUKŲ TECHNINĖS CHARAKTERISTIKOS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6"/>
        <w:gridCol w:w="3960"/>
        <w:gridCol w:w="1200"/>
        <w:gridCol w:w="3903"/>
      </w:tblGrid>
      <w:tr w:rsidR="006270E2" w:rsidRPr="006270E2" w14:paraId="290A398E" w14:textId="77777777" w:rsidTr="006270E2">
        <w:tc>
          <w:tcPr>
            <w:tcW w:w="576" w:type="dxa"/>
            <w:vAlign w:val="center"/>
          </w:tcPr>
          <w:p w14:paraId="1879A8C7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il. Nr.</w:t>
            </w:r>
          </w:p>
        </w:tc>
        <w:tc>
          <w:tcPr>
            <w:tcW w:w="3960" w:type="dxa"/>
            <w:vAlign w:val="center"/>
          </w:tcPr>
          <w:p w14:paraId="0E4CABBE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Rodiklio pavadinimas, dimensija</w:t>
            </w:r>
          </w:p>
        </w:tc>
        <w:tc>
          <w:tcPr>
            <w:tcW w:w="1200" w:type="dxa"/>
            <w:vAlign w:val="center"/>
          </w:tcPr>
          <w:p w14:paraId="2E655C82" w14:textId="77777777" w:rsidR="006270E2" w:rsidRPr="00C9091B" w:rsidRDefault="006270E2" w:rsidP="006270E2">
            <w:pPr>
              <w:keepNext/>
              <w:spacing w:before="240" w:after="60" w:line="240" w:lineRule="auto"/>
              <w:jc w:val="center"/>
              <w:outlineLvl w:val="3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Rodiklio reikšmė</w:t>
            </w:r>
          </w:p>
        </w:tc>
        <w:tc>
          <w:tcPr>
            <w:tcW w:w="3903" w:type="dxa"/>
            <w:vAlign w:val="center"/>
          </w:tcPr>
          <w:p w14:paraId="10031779" w14:textId="37A26A73" w:rsidR="00C9091B" w:rsidRPr="00C9091B" w:rsidRDefault="00C9091B" w:rsidP="00C90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Rodiklio reikšmė</w:t>
            </w:r>
          </w:p>
          <w:p w14:paraId="019AC1D2" w14:textId="61A82EB5" w:rsidR="006270E2" w:rsidRPr="00C9091B" w:rsidRDefault="00C9091B" w:rsidP="00C90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(nurodyti)</w:t>
            </w:r>
          </w:p>
        </w:tc>
      </w:tr>
      <w:tr w:rsidR="006270E2" w:rsidRPr="006270E2" w14:paraId="73B5BB82" w14:textId="77777777" w:rsidTr="006270E2">
        <w:tc>
          <w:tcPr>
            <w:tcW w:w="576" w:type="dxa"/>
            <w:vAlign w:val="center"/>
          </w:tcPr>
          <w:p w14:paraId="084ED322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3960" w:type="dxa"/>
          </w:tcPr>
          <w:p w14:paraId="53067676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Spynelės pakabuko nutraukimo stiprumas, N</w:t>
            </w:r>
          </w:p>
        </w:tc>
        <w:tc>
          <w:tcPr>
            <w:tcW w:w="1200" w:type="dxa"/>
            <w:vAlign w:val="center"/>
          </w:tcPr>
          <w:p w14:paraId="39FB6A6A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sym w:font="Symbol" w:char="F0B3"/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C90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0</w:t>
            </w:r>
          </w:p>
        </w:tc>
        <w:tc>
          <w:tcPr>
            <w:tcW w:w="3903" w:type="dxa"/>
            <w:vAlign w:val="center"/>
          </w:tcPr>
          <w:p w14:paraId="7D2E490F" w14:textId="4EBF8927" w:rsidR="006270E2" w:rsidRPr="00C9091B" w:rsidRDefault="00C80628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400</w:t>
            </w:r>
          </w:p>
        </w:tc>
      </w:tr>
      <w:tr w:rsidR="006270E2" w:rsidRPr="006270E2" w14:paraId="12C0EC99" w14:textId="77777777" w:rsidTr="006270E2">
        <w:tc>
          <w:tcPr>
            <w:tcW w:w="576" w:type="dxa"/>
            <w:vAlign w:val="center"/>
          </w:tcPr>
          <w:p w14:paraId="1DE75C32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2.</w:t>
            </w:r>
          </w:p>
        </w:tc>
        <w:tc>
          <w:tcPr>
            <w:tcW w:w="3960" w:type="dxa"/>
            <w:vAlign w:val="center"/>
          </w:tcPr>
          <w:p w14:paraId="4FC8A847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Stabdymo viršuje stiprumas, N</w:t>
            </w:r>
          </w:p>
        </w:tc>
        <w:tc>
          <w:tcPr>
            <w:tcW w:w="1200" w:type="dxa"/>
            <w:vAlign w:val="center"/>
          </w:tcPr>
          <w:p w14:paraId="5FEC9BE2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sym w:font="Symbol" w:char="F0B3"/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110</w:t>
            </w:r>
          </w:p>
        </w:tc>
        <w:tc>
          <w:tcPr>
            <w:tcW w:w="3903" w:type="dxa"/>
            <w:vAlign w:val="center"/>
          </w:tcPr>
          <w:p w14:paraId="1325231E" w14:textId="40CE6B1C" w:rsidR="00C80628" w:rsidRPr="00C9091B" w:rsidRDefault="00421B45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10</w:t>
            </w:r>
          </w:p>
        </w:tc>
      </w:tr>
      <w:tr w:rsidR="006270E2" w:rsidRPr="006270E2" w14:paraId="0DC3CD7F" w14:textId="77777777" w:rsidTr="006270E2">
        <w:tc>
          <w:tcPr>
            <w:tcW w:w="576" w:type="dxa"/>
            <w:vAlign w:val="center"/>
          </w:tcPr>
          <w:p w14:paraId="0E4173FD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3.</w:t>
            </w:r>
          </w:p>
        </w:tc>
        <w:tc>
          <w:tcPr>
            <w:tcW w:w="3960" w:type="dxa"/>
            <w:vAlign w:val="center"/>
          </w:tcPr>
          <w:p w14:paraId="000B728D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Užsegimų – atsegimų ciklų skaičius be gedimų, ciklai</w:t>
            </w:r>
          </w:p>
        </w:tc>
        <w:tc>
          <w:tcPr>
            <w:tcW w:w="1200" w:type="dxa"/>
            <w:vAlign w:val="center"/>
          </w:tcPr>
          <w:p w14:paraId="52364331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sym w:font="Symbol" w:char="F0B3"/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C90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3903" w:type="dxa"/>
            <w:vAlign w:val="center"/>
          </w:tcPr>
          <w:p w14:paraId="06BCA2F2" w14:textId="3BDAA7E6" w:rsidR="006270E2" w:rsidRPr="00C9091B" w:rsidRDefault="00C80628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100</w:t>
            </w:r>
          </w:p>
        </w:tc>
      </w:tr>
      <w:tr w:rsidR="006270E2" w:rsidRPr="006270E2" w14:paraId="6A9CA772" w14:textId="77777777" w:rsidTr="006270E2">
        <w:tc>
          <w:tcPr>
            <w:tcW w:w="576" w:type="dxa"/>
            <w:vAlign w:val="center"/>
          </w:tcPr>
          <w:p w14:paraId="2BAF41BA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.</w:t>
            </w:r>
          </w:p>
        </w:tc>
        <w:tc>
          <w:tcPr>
            <w:tcW w:w="3960" w:type="dxa"/>
            <w:vAlign w:val="center"/>
          </w:tcPr>
          <w:p w14:paraId="7D794612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Dantukų</w:t>
            </w:r>
            <w:proofErr w:type="spellEnd"/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takelio</w:t>
            </w:r>
            <w:proofErr w:type="spellEnd"/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skersinis</w:t>
            </w:r>
            <w:proofErr w:type="spellEnd"/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stiprumas</w:t>
            </w:r>
            <w:proofErr w:type="spellEnd"/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, N</w:t>
            </w:r>
          </w:p>
        </w:tc>
        <w:tc>
          <w:tcPr>
            <w:tcW w:w="1200" w:type="dxa"/>
            <w:vAlign w:val="center"/>
          </w:tcPr>
          <w:p w14:paraId="30822803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sym w:font="Symbol" w:char="F0B3"/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C90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0</w:t>
            </w:r>
          </w:p>
        </w:tc>
        <w:tc>
          <w:tcPr>
            <w:tcW w:w="3903" w:type="dxa"/>
            <w:vAlign w:val="center"/>
          </w:tcPr>
          <w:p w14:paraId="0C45BE27" w14:textId="761D9D16" w:rsidR="006270E2" w:rsidRPr="00C9091B" w:rsidRDefault="00C80628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850</w:t>
            </w:r>
          </w:p>
        </w:tc>
      </w:tr>
      <w:tr w:rsidR="006270E2" w:rsidRPr="006270E2" w14:paraId="3AA80489" w14:textId="77777777" w:rsidTr="006270E2">
        <w:tc>
          <w:tcPr>
            <w:tcW w:w="576" w:type="dxa"/>
            <w:vAlign w:val="center"/>
          </w:tcPr>
          <w:p w14:paraId="16D0B2FB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.</w:t>
            </w:r>
          </w:p>
        </w:tc>
        <w:tc>
          <w:tcPr>
            <w:tcW w:w="3960" w:type="dxa"/>
            <w:vAlign w:val="center"/>
          </w:tcPr>
          <w:p w14:paraId="5F6F169B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Spynelės rakinimo stiprumas, N </w:t>
            </w:r>
          </w:p>
        </w:tc>
        <w:tc>
          <w:tcPr>
            <w:tcW w:w="1200" w:type="dxa"/>
            <w:vAlign w:val="center"/>
          </w:tcPr>
          <w:p w14:paraId="43C326D4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sym w:font="Symbol" w:char="F0B3"/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40</w:t>
            </w:r>
          </w:p>
        </w:tc>
        <w:tc>
          <w:tcPr>
            <w:tcW w:w="3903" w:type="dxa"/>
            <w:vAlign w:val="center"/>
          </w:tcPr>
          <w:p w14:paraId="30B569C9" w14:textId="01357782" w:rsidR="006270E2" w:rsidRPr="00C9091B" w:rsidRDefault="00571757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90</w:t>
            </w:r>
          </w:p>
        </w:tc>
      </w:tr>
      <w:tr w:rsidR="006270E2" w:rsidRPr="006270E2" w14:paraId="3176930B" w14:textId="77777777" w:rsidTr="006270E2">
        <w:tc>
          <w:tcPr>
            <w:tcW w:w="576" w:type="dxa"/>
            <w:vAlign w:val="center"/>
          </w:tcPr>
          <w:p w14:paraId="5AC2BE4E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6.</w:t>
            </w:r>
          </w:p>
        </w:tc>
        <w:tc>
          <w:tcPr>
            <w:tcW w:w="3960" w:type="dxa"/>
            <w:vAlign w:val="center"/>
          </w:tcPr>
          <w:p w14:paraId="7C0B9B90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Matmenų</w:t>
            </w:r>
            <w:proofErr w:type="spellEnd"/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pokytis</w:t>
            </w:r>
            <w:proofErr w:type="spellEnd"/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po</w:t>
            </w:r>
            <w:proofErr w:type="spellEnd"/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skalbimo</w:t>
            </w:r>
            <w:proofErr w:type="spellEnd"/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*, %</w:t>
            </w:r>
          </w:p>
        </w:tc>
        <w:tc>
          <w:tcPr>
            <w:tcW w:w="1200" w:type="dxa"/>
            <w:vAlign w:val="center"/>
          </w:tcPr>
          <w:p w14:paraId="645BCC5C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≤  </w:t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± 2</w:t>
            </w:r>
          </w:p>
        </w:tc>
        <w:tc>
          <w:tcPr>
            <w:tcW w:w="3903" w:type="dxa"/>
            <w:vAlign w:val="center"/>
          </w:tcPr>
          <w:p w14:paraId="30BBD8BD" w14:textId="063526F7" w:rsidR="006270E2" w:rsidRPr="007305F4" w:rsidRDefault="00421B45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C90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≤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571757"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±</w:t>
            </w:r>
            <w:r w:rsidR="00571757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571757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,5</w:t>
            </w:r>
          </w:p>
        </w:tc>
      </w:tr>
      <w:tr w:rsidR="006270E2" w:rsidRPr="006270E2" w14:paraId="32ED5A4E" w14:textId="77777777" w:rsidTr="006270E2">
        <w:tc>
          <w:tcPr>
            <w:tcW w:w="576" w:type="dxa"/>
            <w:vAlign w:val="center"/>
          </w:tcPr>
          <w:p w14:paraId="2CF3D24E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7.</w:t>
            </w:r>
          </w:p>
        </w:tc>
        <w:tc>
          <w:tcPr>
            <w:tcW w:w="3960" w:type="dxa"/>
          </w:tcPr>
          <w:p w14:paraId="20D7D4DA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Nusidažymo atsparumas, balai</w:t>
            </w:r>
          </w:p>
        </w:tc>
        <w:tc>
          <w:tcPr>
            <w:tcW w:w="1200" w:type="dxa"/>
            <w:vAlign w:val="center"/>
          </w:tcPr>
          <w:p w14:paraId="130D72DC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903" w:type="dxa"/>
            <w:vAlign w:val="center"/>
          </w:tcPr>
          <w:p w14:paraId="05FC163A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6270E2" w:rsidRPr="006270E2" w14:paraId="42BC00A6" w14:textId="77777777" w:rsidTr="006270E2">
        <w:tc>
          <w:tcPr>
            <w:tcW w:w="576" w:type="dxa"/>
            <w:vAlign w:val="center"/>
          </w:tcPr>
          <w:p w14:paraId="56AE34C2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7.1.</w:t>
            </w:r>
          </w:p>
        </w:tc>
        <w:tc>
          <w:tcPr>
            <w:tcW w:w="3960" w:type="dxa"/>
            <w:vAlign w:val="center"/>
          </w:tcPr>
          <w:p w14:paraId="742AC8D2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dirbtinei šviesai</w:t>
            </w:r>
          </w:p>
        </w:tc>
        <w:tc>
          <w:tcPr>
            <w:tcW w:w="1200" w:type="dxa"/>
            <w:vAlign w:val="center"/>
          </w:tcPr>
          <w:p w14:paraId="28671208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sym w:font="Symbol" w:char="F0B3"/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5</w:t>
            </w:r>
          </w:p>
        </w:tc>
        <w:tc>
          <w:tcPr>
            <w:tcW w:w="3903" w:type="dxa"/>
            <w:vAlign w:val="center"/>
          </w:tcPr>
          <w:p w14:paraId="152B8C8F" w14:textId="0D9935F6" w:rsidR="006270E2" w:rsidRPr="00C9091B" w:rsidRDefault="00571757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</w:tr>
      <w:tr w:rsidR="006270E2" w:rsidRPr="006270E2" w14:paraId="49C4DBE4" w14:textId="77777777" w:rsidTr="006270E2">
        <w:tc>
          <w:tcPr>
            <w:tcW w:w="576" w:type="dxa"/>
            <w:vAlign w:val="center"/>
          </w:tcPr>
          <w:p w14:paraId="4171AAB5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7.2.</w:t>
            </w:r>
          </w:p>
        </w:tc>
        <w:tc>
          <w:tcPr>
            <w:tcW w:w="3960" w:type="dxa"/>
            <w:vAlign w:val="center"/>
          </w:tcPr>
          <w:p w14:paraId="40AEC9C1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skalbimui*</w:t>
            </w:r>
          </w:p>
        </w:tc>
        <w:tc>
          <w:tcPr>
            <w:tcW w:w="1200" w:type="dxa"/>
            <w:vAlign w:val="center"/>
          </w:tcPr>
          <w:p w14:paraId="0C7ECF74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sym w:font="Symbol" w:char="F0B3"/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4</w:t>
            </w:r>
          </w:p>
        </w:tc>
        <w:tc>
          <w:tcPr>
            <w:tcW w:w="3903" w:type="dxa"/>
            <w:vAlign w:val="center"/>
          </w:tcPr>
          <w:p w14:paraId="77E93C8D" w14:textId="26697B34" w:rsidR="006270E2" w:rsidRPr="00C9091B" w:rsidRDefault="00571757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6270E2" w:rsidRPr="006270E2" w14:paraId="2D457E2E" w14:textId="77777777" w:rsidTr="006270E2">
        <w:tc>
          <w:tcPr>
            <w:tcW w:w="576" w:type="dxa"/>
            <w:vAlign w:val="center"/>
          </w:tcPr>
          <w:p w14:paraId="20349E9C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7.3.</w:t>
            </w:r>
          </w:p>
        </w:tc>
        <w:tc>
          <w:tcPr>
            <w:tcW w:w="3960" w:type="dxa"/>
            <w:vAlign w:val="center"/>
          </w:tcPr>
          <w:p w14:paraId="1DB585EA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sausai trinčiai</w:t>
            </w:r>
          </w:p>
        </w:tc>
        <w:tc>
          <w:tcPr>
            <w:tcW w:w="1200" w:type="dxa"/>
            <w:vAlign w:val="center"/>
          </w:tcPr>
          <w:p w14:paraId="57DF212C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sym w:font="Symbol" w:char="F0B3"/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4</w:t>
            </w:r>
          </w:p>
        </w:tc>
        <w:tc>
          <w:tcPr>
            <w:tcW w:w="3903" w:type="dxa"/>
            <w:vAlign w:val="center"/>
          </w:tcPr>
          <w:p w14:paraId="2608738C" w14:textId="08AF3E99" w:rsidR="006270E2" w:rsidRPr="00C9091B" w:rsidRDefault="00571757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6270E2" w:rsidRPr="006270E2" w14:paraId="3E6B9495" w14:textId="77777777" w:rsidTr="006270E2">
        <w:tc>
          <w:tcPr>
            <w:tcW w:w="576" w:type="dxa"/>
            <w:vAlign w:val="center"/>
          </w:tcPr>
          <w:p w14:paraId="5E0666A7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7.4.</w:t>
            </w:r>
          </w:p>
        </w:tc>
        <w:tc>
          <w:tcPr>
            <w:tcW w:w="3960" w:type="dxa"/>
            <w:vAlign w:val="center"/>
          </w:tcPr>
          <w:p w14:paraId="369CFA7F" w14:textId="77777777" w:rsidR="006270E2" w:rsidRPr="00C9091B" w:rsidRDefault="006270E2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>šlapiai trinčiai</w:t>
            </w:r>
          </w:p>
        </w:tc>
        <w:tc>
          <w:tcPr>
            <w:tcW w:w="1200" w:type="dxa"/>
            <w:vAlign w:val="center"/>
          </w:tcPr>
          <w:p w14:paraId="3F42AE35" w14:textId="77777777" w:rsidR="006270E2" w:rsidRPr="00C9091B" w:rsidRDefault="006270E2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sym w:font="Symbol" w:char="F0B3"/>
            </w:r>
            <w:r w:rsidRPr="00C9091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3</w:t>
            </w:r>
          </w:p>
        </w:tc>
        <w:tc>
          <w:tcPr>
            <w:tcW w:w="3903" w:type="dxa"/>
            <w:vAlign w:val="center"/>
          </w:tcPr>
          <w:p w14:paraId="7C21F972" w14:textId="72848081" w:rsidR="006270E2" w:rsidRPr="00C9091B" w:rsidRDefault="00571757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3-4</w:t>
            </w:r>
          </w:p>
        </w:tc>
      </w:tr>
    </w:tbl>
    <w:p w14:paraId="3C8F7FA5" w14:textId="77777777" w:rsidR="006270E2" w:rsidRDefault="006270E2" w:rsidP="008431A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7290BD" w14:textId="77777777" w:rsidR="006270E2" w:rsidRDefault="006270E2" w:rsidP="008431A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650844" w14:textId="77777777" w:rsidR="006270E2" w:rsidRDefault="006270E2" w:rsidP="008431A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147" w:type="pct"/>
        <w:tblLook w:val="04A0" w:firstRow="1" w:lastRow="0" w:firstColumn="1" w:lastColumn="0" w:noHBand="0" w:noVBand="1"/>
      </w:tblPr>
      <w:tblGrid>
        <w:gridCol w:w="3769"/>
        <w:gridCol w:w="241"/>
        <w:gridCol w:w="2259"/>
        <w:gridCol w:w="402"/>
        <w:gridCol w:w="2927"/>
        <w:gridCol w:w="615"/>
      </w:tblGrid>
      <w:tr w:rsidR="00F65AA0" w:rsidRPr="00C50893" w14:paraId="6050FC3E" w14:textId="77777777" w:rsidTr="00C556A5">
        <w:tc>
          <w:tcPr>
            <w:tcW w:w="1963" w:type="pct"/>
            <w:gridSpan w:val="2"/>
            <w:shd w:val="clear" w:color="auto" w:fill="auto"/>
          </w:tcPr>
          <w:p w14:paraId="34710D76" w14:textId="201D341E" w:rsidR="00F65AA0" w:rsidRPr="00C50893" w:rsidRDefault="00F65AA0" w:rsidP="00A773E7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/>
                <w:sz w:val="24"/>
                <w:szCs w:val="24"/>
                <w:lang w:bidi="lt-LT"/>
              </w:rPr>
            </w:pPr>
          </w:p>
        </w:tc>
        <w:tc>
          <w:tcPr>
            <w:tcW w:w="1303" w:type="pct"/>
            <w:gridSpan w:val="2"/>
            <w:shd w:val="clear" w:color="auto" w:fill="auto"/>
          </w:tcPr>
          <w:p w14:paraId="701E247B" w14:textId="77777777" w:rsidR="00F65AA0" w:rsidRPr="00C50893" w:rsidRDefault="00F65AA0" w:rsidP="00A773E7">
            <w:pPr>
              <w:widowControl w:val="0"/>
              <w:suppressAutoHyphens/>
              <w:spacing w:after="0" w:line="240" w:lineRule="auto"/>
              <w:ind w:right="870"/>
              <w:jc w:val="both"/>
              <w:rPr>
                <w:rFonts w:ascii="Times New Roman" w:eastAsia="Arial Unicode MS" w:hAnsi="Times New Roman" w:cs="Times New Roman"/>
                <w:b/>
                <w:sz w:val="24"/>
                <w:szCs w:val="24"/>
                <w:lang w:bidi="lt-LT"/>
              </w:rPr>
            </w:pPr>
          </w:p>
        </w:tc>
        <w:tc>
          <w:tcPr>
            <w:tcW w:w="1734" w:type="pct"/>
            <w:gridSpan w:val="2"/>
            <w:shd w:val="clear" w:color="auto" w:fill="auto"/>
          </w:tcPr>
          <w:p w14:paraId="1196C6B0" w14:textId="27B8DE3E" w:rsidR="00F65AA0" w:rsidRPr="00C50893" w:rsidRDefault="00F65AA0" w:rsidP="00A773E7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sz w:val="24"/>
                <w:szCs w:val="24"/>
                <w:lang w:bidi="lt-LT"/>
              </w:rPr>
            </w:pPr>
          </w:p>
        </w:tc>
      </w:tr>
      <w:tr w:rsidR="00C556A5" w:rsidRPr="00C556A5" w14:paraId="0408ACDF" w14:textId="77777777" w:rsidTr="00C556A5">
        <w:trPr>
          <w:gridAfter w:val="1"/>
          <w:wAfter w:w="301" w:type="pct"/>
        </w:trPr>
        <w:tc>
          <w:tcPr>
            <w:tcW w:w="1845" w:type="pct"/>
            <w:shd w:val="clear" w:color="auto" w:fill="auto"/>
          </w:tcPr>
          <w:p w14:paraId="178CDB56" w14:textId="01C08971" w:rsidR="00C556A5" w:rsidRPr="00C556A5" w:rsidRDefault="00C556A5" w:rsidP="00C556A5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/>
                <w:sz w:val="24"/>
                <w:szCs w:val="24"/>
                <w:lang w:bidi="lt-LT"/>
              </w:rPr>
            </w:pPr>
            <w:bookmarkStart w:id="0" w:name="_GoBack"/>
            <w:bookmarkEnd w:id="0"/>
          </w:p>
        </w:tc>
        <w:tc>
          <w:tcPr>
            <w:tcW w:w="1224" w:type="pct"/>
            <w:gridSpan w:val="2"/>
            <w:shd w:val="clear" w:color="auto" w:fill="auto"/>
          </w:tcPr>
          <w:p w14:paraId="11C72160" w14:textId="77777777" w:rsidR="00C556A5" w:rsidRPr="00C556A5" w:rsidRDefault="00C556A5" w:rsidP="00C556A5">
            <w:pPr>
              <w:widowControl w:val="0"/>
              <w:suppressAutoHyphens/>
              <w:spacing w:after="0" w:line="240" w:lineRule="auto"/>
              <w:ind w:right="870"/>
              <w:jc w:val="both"/>
              <w:rPr>
                <w:rFonts w:ascii="Times New Roman" w:eastAsia="Arial Unicode MS" w:hAnsi="Times New Roman" w:cs="Times New Roman"/>
                <w:b/>
                <w:sz w:val="24"/>
                <w:szCs w:val="24"/>
                <w:lang w:bidi="lt-LT"/>
              </w:rPr>
            </w:pPr>
          </w:p>
        </w:tc>
        <w:tc>
          <w:tcPr>
            <w:tcW w:w="1630" w:type="pct"/>
            <w:gridSpan w:val="2"/>
            <w:shd w:val="clear" w:color="auto" w:fill="auto"/>
          </w:tcPr>
          <w:p w14:paraId="165CDFF6" w14:textId="2C02C807" w:rsidR="00C556A5" w:rsidRPr="00C556A5" w:rsidRDefault="00C556A5" w:rsidP="00C556A5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sz w:val="24"/>
                <w:szCs w:val="24"/>
                <w:lang w:bidi="lt-LT"/>
              </w:rPr>
            </w:pPr>
          </w:p>
        </w:tc>
      </w:tr>
    </w:tbl>
    <w:p w14:paraId="5BDCABF2" w14:textId="77777777" w:rsidR="00C556A5" w:rsidRPr="00C556A5" w:rsidRDefault="00C556A5" w:rsidP="00C556A5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BBD40F3" w14:textId="77777777" w:rsidR="00C556A5" w:rsidRPr="00C556A5" w:rsidRDefault="00C556A5" w:rsidP="00C556A5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277085C" w14:textId="4251AFD3" w:rsidR="006270E2" w:rsidRDefault="00C556A5" w:rsidP="00C556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556A5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A.V. </w:t>
      </w:r>
      <w:r w:rsidRPr="00C556A5">
        <w:rPr>
          <w:rFonts w:ascii="Times New Roman" w:eastAsia="Times New Roman" w:hAnsi="Times New Roman" w:cs="Times New Roman"/>
          <w:sz w:val="24"/>
          <w:szCs w:val="24"/>
          <w:lang w:eastAsia="lt-LT"/>
        </w:rPr>
        <w:tab/>
      </w:r>
      <w:r w:rsidRPr="00C556A5">
        <w:rPr>
          <w:rFonts w:ascii="Times New Roman" w:eastAsia="Times New Roman" w:hAnsi="Times New Roman" w:cs="Times New Roman"/>
          <w:sz w:val="24"/>
          <w:szCs w:val="24"/>
          <w:lang w:eastAsia="lt-LT"/>
        </w:rPr>
        <w:tab/>
      </w:r>
      <w:r w:rsidRPr="00C556A5">
        <w:rPr>
          <w:rFonts w:ascii="Times New Roman" w:eastAsia="Times New Roman" w:hAnsi="Times New Roman" w:cs="Times New Roman"/>
          <w:sz w:val="24"/>
          <w:szCs w:val="24"/>
          <w:lang w:eastAsia="lt-LT"/>
        </w:rPr>
        <w:tab/>
      </w:r>
      <w:r w:rsidRPr="00C556A5">
        <w:rPr>
          <w:rFonts w:ascii="Times New Roman" w:eastAsia="Times New Roman" w:hAnsi="Times New Roman" w:cs="Times New Roman"/>
          <w:sz w:val="24"/>
          <w:szCs w:val="24"/>
          <w:lang w:eastAsia="lt-LT"/>
        </w:rPr>
        <w:tab/>
      </w:r>
      <w:r w:rsidR="004E2DF9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       </w:t>
      </w:r>
      <w:r w:rsidRPr="00C556A5">
        <w:rPr>
          <w:rFonts w:ascii="Times New Roman" w:eastAsia="Times New Roman" w:hAnsi="Times New Roman" w:cs="Times New Roman"/>
          <w:sz w:val="24"/>
          <w:szCs w:val="24"/>
          <w:lang w:eastAsia="lt-LT"/>
        </w:rPr>
        <w:t>A.V.</w:t>
      </w:r>
    </w:p>
    <w:sectPr w:rsidR="006270E2" w:rsidSect="00F617EE">
      <w:footerReference w:type="default" r:id="rId8"/>
      <w:pgSz w:w="11906" w:h="16838"/>
      <w:pgMar w:top="851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5F593C" w14:textId="77777777" w:rsidR="00247858" w:rsidRDefault="00247858" w:rsidP="00D91173">
      <w:pPr>
        <w:spacing w:after="0" w:line="240" w:lineRule="auto"/>
      </w:pPr>
      <w:r>
        <w:separator/>
      </w:r>
    </w:p>
  </w:endnote>
  <w:endnote w:type="continuationSeparator" w:id="0">
    <w:p w14:paraId="4DD8432A" w14:textId="77777777" w:rsidR="00247858" w:rsidRDefault="00247858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LT">
    <w:altName w:val="Courier New"/>
    <w:charset w:val="BA"/>
    <w:family w:val="roman"/>
    <w:pitch w:val="default"/>
    <w:sig w:usb0="00000000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5108526B" w:rsidR="00D96CDD" w:rsidRPr="00D91173" w:rsidRDefault="00D96CDD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1441DD">
          <w:rPr>
            <w:rFonts w:ascii="Times New Roman" w:hAnsi="Times New Roman" w:cs="Times New Roman"/>
            <w:noProof/>
            <w:sz w:val="24"/>
          </w:rPr>
          <w:t>2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D96CDD" w:rsidRDefault="00D9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CAA5EA" w14:textId="77777777" w:rsidR="00247858" w:rsidRDefault="00247858" w:rsidP="00D91173">
      <w:pPr>
        <w:spacing w:after="0" w:line="240" w:lineRule="auto"/>
      </w:pPr>
      <w:r>
        <w:separator/>
      </w:r>
    </w:p>
  </w:footnote>
  <w:footnote w:type="continuationSeparator" w:id="0">
    <w:p w14:paraId="08BAB084" w14:textId="77777777" w:rsidR="00247858" w:rsidRDefault="00247858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0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2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3"/>
  </w:num>
  <w:num w:numId="4">
    <w:abstractNumId w:val="1"/>
  </w:num>
  <w:num w:numId="5">
    <w:abstractNumId w:val="3"/>
  </w:num>
  <w:num w:numId="6">
    <w:abstractNumId w:val="8"/>
  </w:num>
  <w:num w:numId="7">
    <w:abstractNumId w:val="2"/>
  </w:num>
  <w:num w:numId="8">
    <w:abstractNumId w:val="17"/>
  </w:num>
  <w:num w:numId="9">
    <w:abstractNumId w:val="0"/>
  </w:num>
  <w:num w:numId="10">
    <w:abstractNumId w:val="15"/>
  </w:num>
  <w:num w:numId="11">
    <w:abstractNumId w:val="5"/>
  </w:num>
  <w:num w:numId="12">
    <w:abstractNumId w:val="4"/>
  </w:num>
  <w:num w:numId="13">
    <w:abstractNumId w:val="14"/>
  </w:num>
  <w:num w:numId="14">
    <w:abstractNumId w:val="6"/>
  </w:num>
  <w:num w:numId="15">
    <w:abstractNumId w:val="10"/>
  </w:num>
  <w:num w:numId="16">
    <w:abstractNumId w:val="16"/>
  </w:num>
  <w:num w:numId="17">
    <w:abstractNumId w:val="7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88A"/>
    <w:rsid w:val="00031D3C"/>
    <w:rsid w:val="00035C6A"/>
    <w:rsid w:val="00042C55"/>
    <w:rsid w:val="00050982"/>
    <w:rsid w:val="0006436F"/>
    <w:rsid w:val="000742AC"/>
    <w:rsid w:val="00074F9F"/>
    <w:rsid w:val="00077EB1"/>
    <w:rsid w:val="00077EE9"/>
    <w:rsid w:val="00083E4C"/>
    <w:rsid w:val="00086CB1"/>
    <w:rsid w:val="0009280F"/>
    <w:rsid w:val="000939CB"/>
    <w:rsid w:val="00097226"/>
    <w:rsid w:val="000A0F0B"/>
    <w:rsid w:val="000A2718"/>
    <w:rsid w:val="000B6DDD"/>
    <w:rsid w:val="000C05B1"/>
    <w:rsid w:val="000C0710"/>
    <w:rsid w:val="000C581B"/>
    <w:rsid w:val="000E345A"/>
    <w:rsid w:val="000E5692"/>
    <w:rsid w:val="000F11D9"/>
    <w:rsid w:val="000F7B0C"/>
    <w:rsid w:val="001025C4"/>
    <w:rsid w:val="00104CDB"/>
    <w:rsid w:val="001121BF"/>
    <w:rsid w:val="001235E6"/>
    <w:rsid w:val="001239E5"/>
    <w:rsid w:val="0012489A"/>
    <w:rsid w:val="0013075D"/>
    <w:rsid w:val="001358A7"/>
    <w:rsid w:val="00142827"/>
    <w:rsid w:val="001441DD"/>
    <w:rsid w:val="001461D3"/>
    <w:rsid w:val="001534BA"/>
    <w:rsid w:val="00154EF5"/>
    <w:rsid w:val="001621A3"/>
    <w:rsid w:val="001662C8"/>
    <w:rsid w:val="001733DC"/>
    <w:rsid w:val="00183762"/>
    <w:rsid w:val="00184012"/>
    <w:rsid w:val="001904B4"/>
    <w:rsid w:val="001918CE"/>
    <w:rsid w:val="001A1E30"/>
    <w:rsid w:val="001A4C1F"/>
    <w:rsid w:val="001B6843"/>
    <w:rsid w:val="001B6FA0"/>
    <w:rsid w:val="001C0630"/>
    <w:rsid w:val="001C0D3E"/>
    <w:rsid w:val="001C46ED"/>
    <w:rsid w:val="001D069B"/>
    <w:rsid w:val="001F18B4"/>
    <w:rsid w:val="001F4BEE"/>
    <w:rsid w:val="00201CCD"/>
    <w:rsid w:val="00203DC5"/>
    <w:rsid w:val="002164B8"/>
    <w:rsid w:val="00221655"/>
    <w:rsid w:val="00223276"/>
    <w:rsid w:val="00240C0D"/>
    <w:rsid w:val="00240D67"/>
    <w:rsid w:val="00241734"/>
    <w:rsid w:val="002425DF"/>
    <w:rsid w:val="00247858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3223"/>
    <w:rsid w:val="002A1A20"/>
    <w:rsid w:val="002A6183"/>
    <w:rsid w:val="002B1068"/>
    <w:rsid w:val="002B2AB2"/>
    <w:rsid w:val="002B3105"/>
    <w:rsid w:val="002B78B5"/>
    <w:rsid w:val="002C39F4"/>
    <w:rsid w:val="002C3B47"/>
    <w:rsid w:val="002C5B84"/>
    <w:rsid w:val="002C74DA"/>
    <w:rsid w:val="002D17CF"/>
    <w:rsid w:val="002D2094"/>
    <w:rsid w:val="002D3EB2"/>
    <w:rsid w:val="002D41A2"/>
    <w:rsid w:val="002E2380"/>
    <w:rsid w:val="002E4576"/>
    <w:rsid w:val="002E45A9"/>
    <w:rsid w:val="002F393F"/>
    <w:rsid w:val="002F3FAA"/>
    <w:rsid w:val="002F7606"/>
    <w:rsid w:val="003019C7"/>
    <w:rsid w:val="00303143"/>
    <w:rsid w:val="00303D70"/>
    <w:rsid w:val="0030451B"/>
    <w:rsid w:val="00307950"/>
    <w:rsid w:val="003130B2"/>
    <w:rsid w:val="0031398C"/>
    <w:rsid w:val="00316463"/>
    <w:rsid w:val="00324F9C"/>
    <w:rsid w:val="003270D4"/>
    <w:rsid w:val="0032776B"/>
    <w:rsid w:val="0033084F"/>
    <w:rsid w:val="0033091F"/>
    <w:rsid w:val="00331FED"/>
    <w:rsid w:val="00332285"/>
    <w:rsid w:val="00332F46"/>
    <w:rsid w:val="00334FF9"/>
    <w:rsid w:val="00335F32"/>
    <w:rsid w:val="0035034A"/>
    <w:rsid w:val="00351D07"/>
    <w:rsid w:val="00355193"/>
    <w:rsid w:val="00355F9F"/>
    <w:rsid w:val="00362D4F"/>
    <w:rsid w:val="00363514"/>
    <w:rsid w:val="003704B7"/>
    <w:rsid w:val="00377388"/>
    <w:rsid w:val="0037797B"/>
    <w:rsid w:val="00384C11"/>
    <w:rsid w:val="0039068F"/>
    <w:rsid w:val="00391EB3"/>
    <w:rsid w:val="00393C53"/>
    <w:rsid w:val="00396FFA"/>
    <w:rsid w:val="003A1791"/>
    <w:rsid w:val="003A1BA1"/>
    <w:rsid w:val="003A605C"/>
    <w:rsid w:val="003B5441"/>
    <w:rsid w:val="003B640F"/>
    <w:rsid w:val="003C12C7"/>
    <w:rsid w:val="003C41E5"/>
    <w:rsid w:val="003C42A4"/>
    <w:rsid w:val="003C452B"/>
    <w:rsid w:val="003C5D72"/>
    <w:rsid w:val="003D5C3F"/>
    <w:rsid w:val="003E42E5"/>
    <w:rsid w:val="003F2F45"/>
    <w:rsid w:val="00414510"/>
    <w:rsid w:val="004171B2"/>
    <w:rsid w:val="00421A7F"/>
    <w:rsid w:val="00421B45"/>
    <w:rsid w:val="00422F3C"/>
    <w:rsid w:val="00423E4A"/>
    <w:rsid w:val="00425E46"/>
    <w:rsid w:val="00430976"/>
    <w:rsid w:val="00433759"/>
    <w:rsid w:val="0043421C"/>
    <w:rsid w:val="0043588E"/>
    <w:rsid w:val="004416C2"/>
    <w:rsid w:val="00441ACB"/>
    <w:rsid w:val="00451690"/>
    <w:rsid w:val="00460658"/>
    <w:rsid w:val="0047019C"/>
    <w:rsid w:val="004856BC"/>
    <w:rsid w:val="00487626"/>
    <w:rsid w:val="00492D8A"/>
    <w:rsid w:val="004A294D"/>
    <w:rsid w:val="004A49E5"/>
    <w:rsid w:val="004A6611"/>
    <w:rsid w:val="004B14FD"/>
    <w:rsid w:val="004C2609"/>
    <w:rsid w:val="004C466B"/>
    <w:rsid w:val="004D17D8"/>
    <w:rsid w:val="004D3B3C"/>
    <w:rsid w:val="004D6331"/>
    <w:rsid w:val="004D7573"/>
    <w:rsid w:val="004E2DF9"/>
    <w:rsid w:val="004E4E12"/>
    <w:rsid w:val="004E5BD9"/>
    <w:rsid w:val="004F4EA4"/>
    <w:rsid w:val="004F4F15"/>
    <w:rsid w:val="004F6038"/>
    <w:rsid w:val="00503292"/>
    <w:rsid w:val="00522AEF"/>
    <w:rsid w:val="00524106"/>
    <w:rsid w:val="00524E14"/>
    <w:rsid w:val="00526395"/>
    <w:rsid w:val="005309D2"/>
    <w:rsid w:val="00536CFF"/>
    <w:rsid w:val="005371B8"/>
    <w:rsid w:val="00537F7D"/>
    <w:rsid w:val="00543EB4"/>
    <w:rsid w:val="00544683"/>
    <w:rsid w:val="0054481B"/>
    <w:rsid w:val="00561638"/>
    <w:rsid w:val="00562C83"/>
    <w:rsid w:val="00570289"/>
    <w:rsid w:val="00571518"/>
    <w:rsid w:val="00571757"/>
    <w:rsid w:val="00572804"/>
    <w:rsid w:val="00581EDB"/>
    <w:rsid w:val="00595760"/>
    <w:rsid w:val="005A6010"/>
    <w:rsid w:val="005A6292"/>
    <w:rsid w:val="005B0BF3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D1C"/>
    <w:rsid w:val="00637D27"/>
    <w:rsid w:val="00652388"/>
    <w:rsid w:val="00653FA3"/>
    <w:rsid w:val="00656555"/>
    <w:rsid w:val="00656B9A"/>
    <w:rsid w:val="006577ED"/>
    <w:rsid w:val="00670374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241C"/>
    <w:rsid w:val="006A65B3"/>
    <w:rsid w:val="006B0F26"/>
    <w:rsid w:val="006B2053"/>
    <w:rsid w:val="006B29F3"/>
    <w:rsid w:val="006B3069"/>
    <w:rsid w:val="006C0C87"/>
    <w:rsid w:val="006C1742"/>
    <w:rsid w:val="006C269E"/>
    <w:rsid w:val="006C28F6"/>
    <w:rsid w:val="006D0761"/>
    <w:rsid w:val="006D4276"/>
    <w:rsid w:val="006E0D7C"/>
    <w:rsid w:val="006F2CDE"/>
    <w:rsid w:val="006F5F14"/>
    <w:rsid w:val="006F6354"/>
    <w:rsid w:val="00705007"/>
    <w:rsid w:val="00705F13"/>
    <w:rsid w:val="00711705"/>
    <w:rsid w:val="00711D41"/>
    <w:rsid w:val="00714430"/>
    <w:rsid w:val="00717B8C"/>
    <w:rsid w:val="007305F4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A2D56"/>
    <w:rsid w:val="007A7C8C"/>
    <w:rsid w:val="007B2A93"/>
    <w:rsid w:val="007B4E67"/>
    <w:rsid w:val="007B7EA5"/>
    <w:rsid w:val="007C236F"/>
    <w:rsid w:val="007D6D58"/>
    <w:rsid w:val="007E1B15"/>
    <w:rsid w:val="007F4F92"/>
    <w:rsid w:val="007F61FB"/>
    <w:rsid w:val="0080171B"/>
    <w:rsid w:val="00803A97"/>
    <w:rsid w:val="0081322B"/>
    <w:rsid w:val="0081612A"/>
    <w:rsid w:val="00816729"/>
    <w:rsid w:val="00823075"/>
    <w:rsid w:val="00826388"/>
    <w:rsid w:val="0083228D"/>
    <w:rsid w:val="00840546"/>
    <w:rsid w:val="00840F41"/>
    <w:rsid w:val="008431A5"/>
    <w:rsid w:val="00844367"/>
    <w:rsid w:val="00855912"/>
    <w:rsid w:val="00865105"/>
    <w:rsid w:val="0086579A"/>
    <w:rsid w:val="0087792E"/>
    <w:rsid w:val="00885945"/>
    <w:rsid w:val="00890A8B"/>
    <w:rsid w:val="008973A5"/>
    <w:rsid w:val="008A0664"/>
    <w:rsid w:val="008B28A2"/>
    <w:rsid w:val="008B670E"/>
    <w:rsid w:val="008D2299"/>
    <w:rsid w:val="008E673A"/>
    <w:rsid w:val="008E7794"/>
    <w:rsid w:val="008F03F2"/>
    <w:rsid w:val="008F52DC"/>
    <w:rsid w:val="008F6B9A"/>
    <w:rsid w:val="00902D93"/>
    <w:rsid w:val="00912416"/>
    <w:rsid w:val="00925407"/>
    <w:rsid w:val="009377C5"/>
    <w:rsid w:val="00937D6A"/>
    <w:rsid w:val="00950B2E"/>
    <w:rsid w:val="0096077A"/>
    <w:rsid w:val="009622B4"/>
    <w:rsid w:val="00962FF2"/>
    <w:rsid w:val="00981202"/>
    <w:rsid w:val="00981F39"/>
    <w:rsid w:val="00992DFE"/>
    <w:rsid w:val="009A29ED"/>
    <w:rsid w:val="009C75E8"/>
    <w:rsid w:val="009D24A8"/>
    <w:rsid w:val="009D32AB"/>
    <w:rsid w:val="009E5DB5"/>
    <w:rsid w:val="009E7D04"/>
    <w:rsid w:val="009E7EFC"/>
    <w:rsid w:val="009F5CFE"/>
    <w:rsid w:val="00A07A17"/>
    <w:rsid w:val="00A14659"/>
    <w:rsid w:val="00A17FC0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9305B"/>
    <w:rsid w:val="00A94F01"/>
    <w:rsid w:val="00A95631"/>
    <w:rsid w:val="00A96631"/>
    <w:rsid w:val="00A968C3"/>
    <w:rsid w:val="00A97F5A"/>
    <w:rsid w:val="00AB3503"/>
    <w:rsid w:val="00AB6186"/>
    <w:rsid w:val="00AB7B48"/>
    <w:rsid w:val="00AC09DD"/>
    <w:rsid w:val="00AC523A"/>
    <w:rsid w:val="00AD5599"/>
    <w:rsid w:val="00AE004C"/>
    <w:rsid w:val="00AE1837"/>
    <w:rsid w:val="00AE6326"/>
    <w:rsid w:val="00AE728E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53410"/>
    <w:rsid w:val="00B6206E"/>
    <w:rsid w:val="00B7034B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EED"/>
    <w:rsid w:val="00B87536"/>
    <w:rsid w:val="00B9610D"/>
    <w:rsid w:val="00BA5D42"/>
    <w:rsid w:val="00BA7F5B"/>
    <w:rsid w:val="00BB1C91"/>
    <w:rsid w:val="00BB46F5"/>
    <w:rsid w:val="00BB5BA8"/>
    <w:rsid w:val="00BE3FD6"/>
    <w:rsid w:val="00BE61A6"/>
    <w:rsid w:val="00BF2284"/>
    <w:rsid w:val="00BF50D9"/>
    <w:rsid w:val="00C0281D"/>
    <w:rsid w:val="00C06F76"/>
    <w:rsid w:val="00C07C13"/>
    <w:rsid w:val="00C1762F"/>
    <w:rsid w:val="00C2200D"/>
    <w:rsid w:val="00C23152"/>
    <w:rsid w:val="00C258FD"/>
    <w:rsid w:val="00C26FCE"/>
    <w:rsid w:val="00C33C70"/>
    <w:rsid w:val="00C377B5"/>
    <w:rsid w:val="00C40619"/>
    <w:rsid w:val="00C50077"/>
    <w:rsid w:val="00C556A5"/>
    <w:rsid w:val="00C6721F"/>
    <w:rsid w:val="00C70533"/>
    <w:rsid w:val="00C7429F"/>
    <w:rsid w:val="00C76974"/>
    <w:rsid w:val="00C776CC"/>
    <w:rsid w:val="00C80628"/>
    <w:rsid w:val="00C8506B"/>
    <w:rsid w:val="00C9091B"/>
    <w:rsid w:val="00C91409"/>
    <w:rsid w:val="00C915B6"/>
    <w:rsid w:val="00C91F24"/>
    <w:rsid w:val="00C95AB8"/>
    <w:rsid w:val="00C9671F"/>
    <w:rsid w:val="00CA392E"/>
    <w:rsid w:val="00CA670B"/>
    <w:rsid w:val="00CA7BAC"/>
    <w:rsid w:val="00CB0007"/>
    <w:rsid w:val="00CB51AE"/>
    <w:rsid w:val="00CC6958"/>
    <w:rsid w:val="00CD0ED9"/>
    <w:rsid w:val="00CD1864"/>
    <w:rsid w:val="00CD19EA"/>
    <w:rsid w:val="00CD43F8"/>
    <w:rsid w:val="00CE28A5"/>
    <w:rsid w:val="00CF6EBC"/>
    <w:rsid w:val="00D018E3"/>
    <w:rsid w:val="00D01FDB"/>
    <w:rsid w:val="00D11D58"/>
    <w:rsid w:val="00D134DB"/>
    <w:rsid w:val="00D1479D"/>
    <w:rsid w:val="00D17632"/>
    <w:rsid w:val="00D21863"/>
    <w:rsid w:val="00D309E5"/>
    <w:rsid w:val="00D339D8"/>
    <w:rsid w:val="00D33B78"/>
    <w:rsid w:val="00D34830"/>
    <w:rsid w:val="00D37F83"/>
    <w:rsid w:val="00D43CD1"/>
    <w:rsid w:val="00D461C7"/>
    <w:rsid w:val="00D474C8"/>
    <w:rsid w:val="00D55F38"/>
    <w:rsid w:val="00D56657"/>
    <w:rsid w:val="00D75E57"/>
    <w:rsid w:val="00D80CAB"/>
    <w:rsid w:val="00D856A0"/>
    <w:rsid w:val="00D91173"/>
    <w:rsid w:val="00D967F5"/>
    <w:rsid w:val="00D96CDD"/>
    <w:rsid w:val="00DA73F8"/>
    <w:rsid w:val="00DB3E8E"/>
    <w:rsid w:val="00DB3E9E"/>
    <w:rsid w:val="00DB59DA"/>
    <w:rsid w:val="00DB68B4"/>
    <w:rsid w:val="00DC68C8"/>
    <w:rsid w:val="00DC6ED3"/>
    <w:rsid w:val="00DC708A"/>
    <w:rsid w:val="00DD31C3"/>
    <w:rsid w:val="00DD649B"/>
    <w:rsid w:val="00DD6DD8"/>
    <w:rsid w:val="00DE14F4"/>
    <w:rsid w:val="00DE5611"/>
    <w:rsid w:val="00E00376"/>
    <w:rsid w:val="00E03890"/>
    <w:rsid w:val="00E209FB"/>
    <w:rsid w:val="00E26F24"/>
    <w:rsid w:val="00E317A8"/>
    <w:rsid w:val="00E32349"/>
    <w:rsid w:val="00E374D7"/>
    <w:rsid w:val="00E41A0E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DEB"/>
    <w:rsid w:val="00E97EB2"/>
    <w:rsid w:val="00EA0BDF"/>
    <w:rsid w:val="00EA12C6"/>
    <w:rsid w:val="00EA14DE"/>
    <w:rsid w:val="00EB43A7"/>
    <w:rsid w:val="00EB554A"/>
    <w:rsid w:val="00EB5FEA"/>
    <w:rsid w:val="00EC3185"/>
    <w:rsid w:val="00EC38B5"/>
    <w:rsid w:val="00EC42B4"/>
    <w:rsid w:val="00EC6051"/>
    <w:rsid w:val="00EC6FA4"/>
    <w:rsid w:val="00ED0848"/>
    <w:rsid w:val="00ED50E0"/>
    <w:rsid w:val="00ED5D59"/>
    <w:rsid w:val="00EF14ED"/>
    <w:rsid w:val="00EF408E"/>
    <w:rsid w:val="00EF4F9B"/>
    <w:rsid w:val="00F04A29"/>
    <w:rsid w:val="00F111E8"/>
    <w:rsid w:val="00F14F37"/>
    <w:rsid w:val="00F155DA"/>
    <w:rsid w:val="00F17709"/>
    <w:rsid w:val="00F2676A"/>
    <w:rsid w:val="00F31028"/>
    <w:rsid w:val="00F31C86"/>
    <w:rsid w:val="00F36C6C"/>
    <w:rsid w:val="00F464AF"/>
    <w:rsid w:val="00F50007"/>
    <w:rsid w:val="00F617EE"/>
    <w:rsid w:val="00F65AA0"/>
    <w:rsid w:val="00F71824"/>
    <w:rsid w:val="00F72F80"/>
    <w:rsid w:val="00F75609"/>
    <w:rsid w:val="00F81F68"/>
    <w:rsid w:val="00F8345D"/>
    <w:rsid w:val="00F83E18"/>
    <w:rsid w:val="00F840C8"/>
    <w:rsid w:val="00F96C1E"/>
    <w:rsid w:val="00F96CCA"/>
    <w:rsid w:val="00FA09A7"/>
    <w:rsid w:val="00FA2E41"/>
    <w:rsid w:val="00FB17FE"/>
    <w:rsid w:val="00FC64F3"/>
    <w:rsid w:val="00FD11B7"/>
    <w:rsid w:val="00FD444B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styleId="Revision">
    <w:name w:val="Revision"/>
    <w:hidden/>
    <w:uiPriority w:val="99"/>
    <w:semiHidden/>
    <w:rsid w:val="00331FED"/>
    <w:pPr>
      <w:spacing w:after="0" w:line="240" w:lineRule="auto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556A5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556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C8A437-EA9D-4C72-9A3F-B2740F52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355</Words>
  <Characters>203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KAM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15</cp:revision>
  <cp:lastPrinted>2021-03-23T07:30:00Z</cp:lastPrinted>
  <dcterms:created xsi:type="dcterms:W3CDTF">2023-10-19T06:55:00Z</dcterms:created>
  <dcterms:modified xsi:type="dcterms:W3CDTF">2024-07-30T07:35:00Z</dcterms:modified>
</cp:coreProperties>
</file>